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64998" w14:textId="77777777" w:rsidR="00FB6901" w:rsidRPr="00003859" w:rsidRDefault="00FA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rsidRPr="00003859">
        <w:t>[DATE]</w:t>
      </w:r>
    </w:p>
    <w:p w14:paraId="7B9218A5" w14:textId="77777777" w:rsidR="00FB6901" w:rsidRPr="00003859" w:rsidRDefault="00FB69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EC86D46" w14:textId="77777777" w:rsidR="00FB6901" w:rsidRPr="00003859" w:rsidRDefault="00FA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03859">
        <w:t>Contact Name</w:t>
      </w:r>
    </w:p>
    <w:p w14:paraId="5A14EFAB" w14:textId="77777777" w:rsidR="00FB6901" w:rsidRPr="00003859" w:rsidRDefault="00FA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03859">
        <w:t>Address</w:t>
      </w:r>
    </w:p>
    <w:p w14:paraId="703B59C5" w14:textId="77777777" w:rsidR="00FB6901" w:rsidRPr="00003859" w:rsidRDefault="00FA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03859">
        <w:t>Address2</w:t>
      </w:r>
    </w:p>
    <w:p w14:paraId="2FEFD4ED" w14:textId="77777777" w:rsidR="00FB6901" w:rsidRPr="00003859" w:rsidRDefault="00FA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03859">
        <w:t>Country</w:t>
      </w:r>
      <w:r w:rsidRPr="00003859">
        <w:tab/>
      </w:r>
    </w:p>
    <w:p w14:paraId="1EC85367" w14:textId="77777777" w:rsidR="00FB6901" w:rsidRPr="00003859" w:rsidRDefault="00FA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03859">
        <w:t>City/Province</w:t>
      </w:r>
    </w:p>
    <w:p w14:paraId="06345EF4" w14:textId="77777777" w:rsidR="00FB6901" w:rsidRPr="00003859" w:rsidRDefault="00FA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03859">
        <w:t>Postal Code</w:t>
      </w:r>
    </w:p>
    <w:p w14:paraId="222B6386" w14:textId="77777777" w:rsidR="00FB6901" w:rsidRPr="00003859" w:rsidRDefault="00FB69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7595DDF3" w14:textId="77777777" w:rsidR="00FB6901" w:rsidRPr="00003859" w:rsidRDefault="00FB69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11709E0E" w14:textId="77777777" w:rsidR="00FB6901" w:rsidRPr="00003859" w:rsidRDefault="00FB69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286C2C6B" w14:textId="77777777" w:rsidR="00FB6901" w:rsidRPr="00003859" w:rsidRDefault="00FA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003859">
        <w:rPr>
          <w:b/>
          <w:color w:val="000000"/>
        </w:rPr>
        <w:t>RE:</w:t>
      </w:r>
      <w:r w:rsidRPr="00003859">
        <w:rPr>
          <w:b/>
        </w:rPr>
        <w:t xml:space="preserve"> </w:t>
      </w:r>
      <w:r w:rsidRPr="00003859">
        <w:rPr>
          <w:b/>
          <w:color w:val="000000"/>
        </w:rPr>
        <w:t>UNABLE TO OFFER A SUBSTITUTE</w:t>
      </w:r>
    </w:p>
    <w:p w14:paraId="58F0DA96" w14:textId="77777777" w:rsidR="00FB6901" w:rsidRPr="00003859" w:rsidRDefault="00FB69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2AFEA4E7" w14:textId="77777777" w:rsidR="00FB6901" w:rsidRPr="00003859" w:rsidRDefault="00FB69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60907CA" w14:textId="77777777" w:rsidR="00FB6901" w:rsidRPr="00003859" w:rsidRDefault="00FA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003859">
        <w:rPr>
          <w:color w:val="000000"/>
        </w:rPr>
        <w:t>Dear [CLIENT NAME],</w:t>
      </w:r>
    </w:p>
    <w:p w14:paraId="237C8A01" w14:textId="77777777" w:rsidR="00FB6901" w:rsidRPr="00003859" w:rsidRDefault="00FB690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7BC715FC" w14:textId="77777777" w:rsidR="00FB6901" w:rsidRPr="00003859" w:rsidRDefault="00FA4BC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003859">
        <w:rPr>
          <w:rFonts w:eastAsia="Courier New"/>
          <w:color w:val="000000"/>
        </w:rPr>
        <w:t>Your letter inquirin</w:t>
      </w:r>
      <w:r w:rsidR="00003859">
        <w:rPr>
          <w:rFonts w:eastAsia="Courier New"/>
          <w:color w:val="000000"/>
        </w:rPr>
        <w:t xml:space="preserve">g about [SUBJECT OF INQUIRY] </w:t>
      </w:r>
      <w:r w:rsidR="00003859">
        <w:rPr>
          <w:rFonts w:eastAsia="Courier New"/>
          <w:color w:val="000000"/>
          <w:lang w:val="en-GB"/>
        </w:rPr>
        <w:t>has been</w:t>
      </w:r>
      <w:r w:rsidRPr="00003859">
        <w:rPr>
          <w:rFonts w:eastAsia="Courier New"/>
          <w:color w:val="000000"/>
        </w:rPr>
        <w:t xml:space="preserve"> brought to our attention.</w:t>
      </w:r>
    </w:p>
    <w:p w14:paraId="1FA36BA5" w14:textId="77777777" w:rsidR="00FB6901" w:rsidRPr="00003859" w:rsidRDefault="00FB690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5B655F99" w14:textId="77777777" w:rsidR="00FB6901" w:rsidRPr="00003859" w:rsidRDefault="00FA4BC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003859">
        <w:rPr>
          <w:rFonts w:eastAsia="Courier New"/>
          <w:color w:val="000000"/>
        </w:rPr>
        <w:t>While we manufacture a vast assortment of [PRODUCTS], none of our models fit the description which you provided. We have never manufactured [SUBJECT OF INQUIRY].</w:t>
      </w:r>
    </w:p>
    <w:p w14:paraId="5B11556F" w14:textId="77777777" w:rsidR="00FB6901" w:rsidRPr="00003859" w:rsidRDefault="00FB690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43076FE5" w14:textId="77777777" w:rsidR="00FB6901" w:rsidRPr="00003859" w:rsidRDefault="00FA4BC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003859">
        <w:rPr>
          <w:rFonts w:eastAsia="Courier New"/>
          <w:color w:val="000000"/>
        </w:rPr>
        <w:t>You may wish to direct an inquiry to the following di</w:t>
      </w:r>
      <w:r w:rsidR="00003859">
        <w:rPr>
          <w:rFonts w:eastAsia="Courier New"/>
          <w:color w:val="000000"/>
        </w:rPr>
        <w:t>stributor [NAME OF DISTRIBUTOR]</w:t>
      </w:r>
      <w:r w:rsidR="00003859">
        <w:rPr>
          <w:rFonts w:eastAsia="Courier New"/>
          <w:color w:val="000000"/>
          <w:lang w:val="en-GB"/>
        </w:rPr>
        <w:t>.  Their company has been established since [DATE]</w:t>
      </w:r>
      <w:r w:rsidRPr="00003859">
        <w:rPr>
          <w:rFonts w:eastAsia="Courier New"/>
          <w:color w:val="000000"/>
        </w:rPr>
        <w:t xml:space="preserve"> and who may have the answer you are seeking:</w:t>
      </w:r>
    </w:p>
    <w:p w14:paraId="0F5C859A" w14:textId="77777777" w:rsidR="00FB6901" w:rsidRPr="00003859" w:rsidRDefault="00FB690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6B7E1D84" w14:textId="77777777" w:rsidR="00FB6901" w:rsidRPr="00003859" w:rsidRDefault="00FA4BC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Courier New"/>
          <w:color w:val="000000"/>
        </w:rPr>
      </w:pPr>
      <w:r w:rsidRPr="00003859">
        <w:rPr>
          <w:rFonts w:eastAsia="Courier New"/>
          <w:color w:val="000000"/>
        </w:rPr>
        <w:t>[NAME OF COMPANY]</w:t>
      </w:r>
    </w:p>
    <w:p w14:paraId="603F301C" w14:textId="77777777" w:rsidR="00FB6901" w:rsidRPr="00003859" w:rsidRDefault="00FA4BC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Courier New"/>
          <w:color w:val="000000"/>
        </w:rPr>
      </w:pPr>
      <w:r w:rsidRPr="00003859">
        <w:rPr>
          <w:rFonts w:eastAsia="Courier New"/>
          <w:color w:val="000000"/>
        </w:rPr>
        <w:t>[ADDRESS]</w:t>
      </w:r>
    </w:p>
    <w:p w14:paraId="73259662" w14:textId="77777777" w:rsidR="00FB6901" w:rsidRPr="00003859" w:rsidRDefault="00FA4BC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Courier New"/>
          <w:color w:val="000000"/>
        </w:rPr>
      </w:pPr>
      <w:r w:rsidRPr="00003859">
        <w:rPr>
          <w:rFonts w:eastAsia="Courier New"/>
          <w:color w:val="000000"/>
        </w:rPr>
        <w:t>[CITY, STATE, POSTAL CODE]</w:t>
      </w:r>
    </w:p>
    <w:p w14:paraId="0407233E" w14:textId="77777777" w:rsidR="00FB6901" w:rsidRPr="00003859" w:rsidRDefault="00FB690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20DFBBE5" w14:textId="77777777" w:rsidR="00FB6901" w:rsidRPr="00003859" w:rsidRDefault="00FA4BC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003859">
        <w:rPr>
          <w:rFonts w:eastAsia="Courier New"/>
          <w:color w:val="000000"/>
        </w:rPr>
        <w:t xml:space="preserve">We apologise that we are unable to be of more assistance to you. We wish you the best of luck. </w:t>
      </w:r>
    </w:p>
    <w:p w14:paraId="423806C6" w14:textId="77777777" w:rsidR="00FB6901" w:rsidRPr="00003859" w:rsidRDefault="00FB690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7A68B7D0" w14:textId="77777777" w:rsidR="00FB6901" w:rsidRPr="00003859" w:rsidRDefault="00FA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03859">
        <w:rPr>
          <w:rFonts w:eastAsia="Courier New"/>
        </w:rPr>
        <w:t>Sincerely</w:t>
      </w:r>
      <w:r w:rsidRPr="00003859">
        <w:t>,</w:t>
      </w:r>
    </w:p>
    <w:p w14:paraId="1E609742" w14:textId="77777777" w:rsidR="00FB6901" w:rsidRPr="00003859" w:rsidRDefault="00FB69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A9779A4" w14:textId="77777777" w:rsidR="00FB6901" w:rsidRPr="00003859" w:rsidRDefault="00FB69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0229166" w14:textId="77777777" w:rsidR="00FB6901" w:rsidRPr="00003859" w:rsidRDefault="00FB69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930C39A" w14:textId="77777777" w:rsidR="00FB6901" w:rsidRPr="00003859" w:rsidRDefault="00FB69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ECCEB13" w14:textId="77777777" w:rsidR="00FB6901" w:rsidRPr="00003859" w:rsidRDefault="00FA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03859">
        <w:t>[NAME]</w:t>
      </w:r>
    </w:p>
    <w:p w14:paraId="6663029B" w14:textId="77777777" w:rsidR="00FB6901" w:rsidRPr="00003859" w:rsidRDefault="00FA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003859">
        <w:rPr>
          <w:color w:val="000000"/>
        </w:rPr>
        <w:t>[TITLE]</w:t>
      </w:r>
    </w:p>
    <w:p w14:paraId="7F67D1D1" w14:textId="77777777" w:rsidR="00FB6901" w:rsidRPr="00003859" w:rsidRDefault="00FA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003859">
        <w:rPr>
          <w:color w:val="000000"/>
        </w:rPr>
        <w:t>[CONTACT DETAILS]</w:t>
      </w:r>
    </w:p>
    <w:p w14:paraId="4CE93324" w14:textId="77777777" w:rsidR="00FB6901" w:rsidRPr="00003859" w:rsidRDefault="00FA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003859">
        <w:rPr>
          <w:color w:val="000000"/>
        </w:rPr>
        <w:t xml:space="preserve">[COMPANY DETAILS] </w:t>
      </w:r>
    </w:p>
    <w:p w14:paraId="295BBB6E" w14:textId="77777777" w:rsidR="00FB6901" w:rsidRPr="00003859" w:rsidRDefault="00FB690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3F322C26" w14:textId="77777777" w:rsidR="00FB6901" w:rsidRPr="00003859" w:rsidRDefault="00FB690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14:paraId="02D488B2" w14:textId="77777777" w:rsidR="00FB6901" w:rsidRPr="00003859" w:rsidRDefault="00FB69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rPr>
      </w:pPr>
    </w:p>
    <w:p w14:paraId="2E8CD4CE" w14:textId="77777777" w:rsidR="00FB6901" w:rsidRPr="00003859" w:rsidRDefault="00FB69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rPr>
      </w:pPr>
    </w:p>
    <w:sectPr w:rsidR="00FB6901" w:rsidRPr="00003859" w:rsidSect="00FB6901">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C54458" w14:textId="77777777" w:rsidR="00FA4BC0" w:rsidRDefault="00FA4BC0" w:rsidP="00FB6901">
      <w:r>
        <w:separator/>
      </w:r>
    </w:p>
  </w:endnote>
  <w:endnote w:type="continuationSeparator" w:id="0">
    <w:p w14:paraId="6593694C" w14:textId="77777777" w:rsidR="00FA4BC0" w:rsidRDefault="00FA4BC0" w:rsidP="00FB6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EFA62" w14:textId="77777777" w:rsidR="00FB6901" w:rsidRDefault="00FA4BC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4BB88720" w14:textId="77777777" w:rsidR="00FB6901" w:rsidRDefault="00FA4BC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124A47B" w14:textId="77777777" w:rsidR="00FB6901" w:rsidRDefault="00FA4BC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ATILS] / Email: [EMAIL ADDRESS]</w:t>
    </w:r>
  </w:p>
  <w:p w14:paraId="75C6AB97" w14:textId="77777777" w:rsidR="00FB6901" w:rsidRDefault="00C50D9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FA4BC0">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843AB" w14:textId="77777777" w:rsidR="00FA4BC0" w:rsidRDefault="00FA4BC0" w:rsidP="00FB6901">
      <w:r>
        <w:separator/>
      </w:r>
    </w:p>
  </w:footnote>
  <w:footnote w:type="continuationSeparator" w:id="0">
    <w:p w14:paraId="5AEC39C0" w14:textId="77777777" w:rsidR="00FA4BC0" w:rsidRDefault="00FA4BC0" w:rsidP="00FB690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sbQ0MrU0MzayMDRT0lEKTi0uzszPAykwrAUAL/RPRiwAAAA="/>
    <w:docVar w:name="Description" w:val="Keeping your customers informed of any relevant information on an Inquiry of the  inability to offer a substitute product,  works towards the reputation of your business. TemplateGuru has samples of letters to help you communicate with your customers professionally.  TemplateGuru has an example of this Letter which you could download. There are many other sales and marketing letter templates for you to browse and download here. https://www.templateguru.co.za/templates/sales&amp;marketing/"/>
    <w:docVar w:name="Excerpt" w:val="RE: WE ARE UNABLE TO OFFER A SUBSTITUTE_x000a_Dear [CLIENT],_x000a_We have been made aware of your letter dated [DATE], inquiring about [SUBJECT OF_x000a_INQUIRY]._x000a_While we manufacture a vast assortment of [PRODUCTS], none of our models fit the_x000a_description which you provided. We have never manufactured [SUBJECT OF INQUIRY]."/>
    <w:docVar w:name="Tags" w:val="market analysis, business documents, entrepreneurship, entrepreneur, guideline, checklist, reply to enquiry and inability to offer substitute template, reply to enquiry and inability to offer substitute example, how to create a reply to enquiry and inability to offer substitute letter, what is a reply to enquiry and inability to offer substitute letter"/>
  </w:docVars>
  <w:rsids>
    <w:rsidRoot w:val="00FB6901"/>
    <w:rsid w:val="00003859"/>
    <w:rsid w:val="004C0AA2"/>
    <w:rsid w:val="00C50D9F"/>
    <w:rsid w:val="00E6032A"/>
    <w:rsid w:val="00FA4BC0"/>
    <w:rsid w:val="00FB6901"/>
    <w:rsid w:val="00FD427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50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B6901"/>
  </w:style>
  <w:style w:type="paragraph" w:styleId="Heading1">
    <w:name w:val="heading 1"/>
    <w:basedOn w:val="Normal1"/>
    <w:next w:val="Normal1"/>
    <w:rsid w:val="00FB6901"/>
    <w:pPr>
      <w:keepNext/>
      <w:keepLines/>
      <w:spacing w:before="480" w:after="120"/>
      <w:outlineLvl w:val="0"/>
    </w:pPr>
    <w:rPr>
      <w:b/>
      <w:sz w:val="48"/>
      <w:szCs w:val="48"/>
    </w:rPr>
  </w:style>
  <w:style w:type="paragraph" w:styleId="Heading2">
    <w:name w:val="heading 2"/>
    <w:basedOn w:val="Normal1"/>
    <w:next w:val="Normal1"/>
    <w:rsid w:val="00FB6901"/>
    <w:pPr>
      <w:keepNext/>
      <w:keepLines/>
      <w:spacing w:before="360" w:after="80"/>
      <w:outlineLvl w:val="1"/>
    </w:pPr>
    <w:rPr>
      <w:b/>
      <w:sz w:val="36"/>
      <w:szCs w:val="36"/>
    </w:rPr>
  </w:style>
  <w:style w:type="paragraph" w:styleId="Heading3">
    <w:name w:val="heading 3"/>
    <w:basedOn w:val="Normal1"/>
    <w:next w:val="Normal1"/>
    <w:rsid w:val="00FB6901"/>
    <w:pPr>
      <w:keepNext/>
      <w:keepLines/>
      <w:spacing w:before="280" w:after="80"/>
      <w:outlineLvl w:val="2"/>
    </w:pPr>
    <w:rPr>
      <w:b/>
      <w:sz w:val="28"/>
      <w:szCs w:val="28"/>
    </w:rPr>
  </w:style>
  <w:style w:type="paragraph" w:styleId="Heading4">
    <w:name w:val="heading 4"/>
    <w:basedOn w:val="Normal1"/>
    <w:next w:val="Normal1"/>
    <w:rsid w:val="00FB6901"/>
    <w:pPr>
      <w:keepNext/>
      <w:keepLines/>
      <w:spacing w:before="240" w:after="40"/>
      <w:outlineLvl w:val="3"/>
    </w:pPr>
    <w:rPr>
      <w:b/>
    </w:rPr>
  </w:style>
  <w:style w:type="paragraph" w:styleId="Heading5">
    <w:name w:val="heading 5"/>
    <w:basedOn w:val="Normal1"/>
    <w:next w:val="Normal1"/>
    <w:rsid w:val="00FB6901"/>
    <w:pPr>
      <w:keepNext/>
      <w:keepLines/>
      <w:spacing w:before="220" w:after="40"/>
      <w:outlineLvl w:val="4"/>
    </w:pPr>
    <w:rPr>
      <w:b/>
      <w:sz w:val="22"/>
      <w:szCs w:val="22"/>
    </w:rPr>
  </w:style>
  <w:style w:type="paragraph" w:styleId="Heading6">
    <w:name w:val="heading 6"/>
    <w:basedOn w:val="Normal1"/>
    <w:next w:val="Normal1"/>
    <w:rsid w:val="00FB690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B6901"/>
  </w:style>
  <w:style w:type="paragraph" w:styleId="Title">
    <w:name w:val="Title"/>
    <w:basedOn w:val="Normal1"/>
    <w:next w:val="Normal1"/>
    <w:rsid w:val="00FB6901"/>
    <w:pPr>
      <w:keepNext/>
      <w:keepLines/>
      <w:spacing w:before="480" w:after="120"/>
    </w:pPr>
    <w:rPr>
      <w:b/>
      <w:sz w:val="72"/>
      <w:szCs w:val="72"/>
    </w:rPr>
  </w:style>
  <w:style w:type="paragraph" w:customStyle="1" w:styleId="Normal0">
    <w:name w:val="[Normal]"/>
    <w:qFormat/>
    <w:rsid w:val="00FB6901"/>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FB6901"/>
    <w:pPr>
      <w:tabs>
        <w:tab w:val="center" w:pos="4320"/>
        <w:tab w:val="right" w:pos="8640"/>
      </w:tabs>
    </w:pPr>
  </w:style>
  <w:style w:type="paragraph" w:styleId="Footer">
    <w:name w:val="footer"/>
    <w:basedOn w:val="Normal"/>
    <w:qFormat/>
    <w:rsid w:val="00FB6901"/>
    <w:pPr>
      <w:tabs>
        <w:tab w:val="center" w:pos="4320"/>
        <w:tab w:val="right" w:pos="8640"/>
      </w:tabs>
    </w:pPr>
  </w:style>
  <w:style w:type="character" w:styleId="Hyperlink">
    <w:name w:val="Hyperlink"/>
    <w:qFormat/>
    <w:rsid w:val="00FB6901"/>
    <w:rPr>
      <w:color w:val="0000FF"/>
      <w:u w:val="single"/>
      <w:rtl w:val="0"/>
    </w:rPr>
  </w:style>
  <w:style w:type="paragraph" w:styleId="HTMLPreformatted">
    <w:name w:val="HTML Preformatted"/>
    <w:basedOn w:val="Normal"/>
    <w:qFormat/>
    <w:rsid w:val="00FB69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FB6901"/>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R8ij6UrFBOEapcrJKFIfIZYJjA==">AMUW2mUd1s/MFlfzQrbnz1GyTCjRWrkg8FOnEhI02xcl+0Ibb6O93uyvEDRd9EysAT7G7UWiojsnW0s6fGQSro7qZ9DgJCpQ+HaQX3BYz1QzWYnwIHecldcJ0GB64WooIiQUI5F9WJs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21</Words>
  <Characters>640</Characters>
  <Application>Microsoft Office Word</Application>
  <DocSecurity>0</DocSecurity>
  <Lines>43</Lines>
  <Paragraphs>21</Paragraphs>
  <ScaleCrop>false</ScaleCrop>
  <Manager/>
  <Company/>
  <LinksUpToDate>false</LinksUpToDate>
  <CharactersWithSpaces>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5T10:09:00Z</dcterms:created>
  <dcterms:modified xsi:type="dcterms:W3CDTF">2019-10-21T19:18:00Z</dcterms:modified>
  <cp:category/>
</cp:coreProperties>
</file>